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kram Gi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kr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8 Central Av Highland Par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ikrmgil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3453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